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58F12E" w14:textId="77777777" w:rsidR="00415EC3" w:rsidRPr="00333765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33765">
        <w:rPr>
          <w:rFonts w:ascii="Times New Roman" w:hAnsi="Times New Roman" w:cs="Times New Roman"/>
          <w:b w:val="0"/>
          <w:sz w:val="24"/>
          <w:szCs w:val="24"/>
        </w:rPr>
        <w:t>Lappeenrannan teknillinen yliopisto</w:t>
      </w:r>
    </w:p>
    <w:p w14:paraId="61292735" w14:textId="70816A8C" w:rsidR="00C35233" w:rsidRPr="00333765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33765">
        <w:rPr>
          <w:rFonts w:ascii="Times New Roman" w:hAnsi="Times New Roman" w:cs="Times New Roman"/>
          <w:b w:val="0"/>
          <w:sz w:val="24"/>
          <w:szCs w:val="24"/>
        </w:rPr>
        <w:t>Name of your school goes here (School of Business and Management)</w:t>
      </w:r>
    </w:p>
    <w:p w14:paraId="02D2109F" w14:textId="77777777" w:rsidR="00C35233" w:rsidRPr="00333765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</w:p>
    <w:p w14:paraId="20A4EB04" w14:textId="77777777" w:rsidR="00115316" w:rsidRPr="00333765" w:rsidRDefault="00115316" w:rsidP="00C07E37">
      <w:pPr>
        <w:pStyle w:val="Otsikko"/>
        <w:jc w:val="left"/>
        <w:rPr>
          <w:sz w:val="24"/>
          <w:szCs w:val="24"/>
        </w:rPr>
      </w:pPr>
    </w:p>
    <w:p w14:paraId="71D8C8D9" w14:textId="77777777" w:rsidR="00FF14C3" w:rsidRPr="00333765" w:rsidRDefault="00FF14C3" w:rsidP="00C07E37">
      <w:pPr>
        <w:pStyle w:val="Otsikko"/>
        <w:jc w:val="left"/>
        <w:rPr>
          <w:sz w:val="24"/>
          <w:szCs w:val="24"/>
        </w:rPr>
      </w:pPr>
    </w:p>
    <w:p w14:paraId="249E2937" w14:textId="77777777" w:rsidR="00733469" w:rsidRPr="00333765" w:rsidRDefault="00733469" w:rsidP="00C07E37">
      <w:pPr>
        <w:pStyle w:val="Otsikko"/>
        <w:jc w:val="left"/>
        <w:rPr>
          <w:sz w:val="24"/>
          <w:szCs w:val="24"/>
        </w:rPr>
      </w:pPr>
    </w:p>
    <w:p w14:paraId="629FEA89" w14:textId="77777777" w:rsidR="002E647E" w:rsidRPr="00333765" w:rsidRDefault="002E647E" w:rsidP="00C07E37">
      <w:pPr>
        <w:pStyle w:val="Otsikko"/>
        <w:jc w:val="left"/>
        <w:rPr>
          <w:sz w:val="24"/>
          <w:szCs w:val="24"/>
        </w:rPr>
      </w:pPr>
    </w:p>
    <w:p w14:paraId="2BF57585" w14:textId="584D78D7" w:rsidR="009E51A6" w:rsidRPr="00333765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</w:rPr>
      </w:pPr>
      <w:r w:rsidRPr="00333765">
        <w:rPr>
          <w:rFonts w:ascii="Times New Roman" w:hAnsi="Times New Roman" w:cs="Times New Roman"/>
          <w:b w:val="0"/>
          <w:sz w:val="24"/>
          <w:szCs w:val="24"/>
        </w:rPr>
        <w:t>Software</w:t>
      </w:r>
      <w:r w:rsidR="009E51A6" w:rsidRPr="00333765">
        <w:rPr>
          <w:rFonts w:ascii="Times New Roman" w:hAnsi="Times New Roman" w:cs="Times New Roman"/>
          <w:b w:val="0"/>
          <w:sz w:val="24"/>
          <w:szCs w:val="24"/>
        </w:rPr>
        <w:t xml:space="preserve"> Development Skills</w:t>
      </w:r>
      <w:r w:rsidRPr="00333765">
        <w:rPr>
          <w:rFonts w:ascii="Times New Roman" w:hAnsi="Times New Roman" w:cs="Times New Roman"/>
          <w:b w:val="0"/>
          <w:sz w:val="24"/>
          <w:szCs w:val="24"/>
        </w:rPr>
        <w:t xml:space="preserve"> Front-End, Online course</w:t>
      </w:r>
    </w:p>
    <w:p w14:paraId="02AA2A70" w14:textId="77777777" w:rsidR="00C07E37" w:rsidRPr="00333765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552ACA3A" w14:textId="5439A181" w:rsidR="00115316" w:rsidRPr="00333765" w:rsidRDefault="00B23017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</w:rPr>
      </w:pPr>
      <w:r w:rsidRPr="00333765">
        <w:rPr>
          <w:rFonts w:ascii="Times New Roman" w:hAnsi="Times New Roman" w:cs="Times New Roman"/>
          <w:sz w:val="24"/>
          <w:szCs w:val="24"/>
        </w:rPr>
        <w:t>Sanna Häkkinen</w:t>
      </w:r>
      <w:r w:rsidR="009E51A6" w:rsidRPr="00333765">
        <w:rPr>
          <w:rFonts w:ascii="Times New Roman" w:hAnsi="Times New Roman" w:cs="Times New Roman"/>
          <w:sz w:val="24"/>
          <w:szCs w:val="24"/>
        </w:rPr>
        <w:t xml:space="preserve">, </w:t>
      </w:r>
      <w:r w:rsidRPr="00333765">
        <w:rPr>
          <w:rFonts w:ascii="Times New Roman" w:hAnsi="Times New Roman" w:cs="Times New Roman"/>
          <w:sz w:val="24"/>
          <w:szCs w:val="24"/>
        </w:rPr>
        <w:t>x142605</w:t>
      </w:r>
    </w:p>
    <w:p w14:paraId="659CEE1C" w14:textId="77777777" w:rsidR="00FF14C3" w:rsidRPr="00333765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50678D40" w14:textId="77777777" w:rsidR="00E83155" w:rsidRPr="00333765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</w:rPr>
      </w:pPr>
    </w:p>
    <w:p w14:paraId="0E94E3D5" w14:textId="0E2E8E8B" w:rsidR="00415EC3" w:rsidRPr="00333765" w:rsidRDefault="009E51A6" w:rsidP="00E81E9B">
      <w:pPr>
        <w:pStyle w:val="Otsikko"/>
      </w:pPr>
      <w:r w:rsidRPr="00333765">
        <w:t xml:space="preserve">LEARNING DIARY, </w:t>
      </w:r>
      <w:r w:rsidR="00915AA3" w:rsidRPr="00333765">
        <w:t>FRONT</w:t>
      </w:r>
      <w:r w:rsidR="00707441" w:rsidRPr="00333765">
        <w:t>-</w:t>
      </w:r>
      <w:r w:rsidR="00915AA3" w:rsidRPr="00333765">
        <w:t xml:space="preserve">END </w:t>
      </w:r>
      <w:r w:rsidRPr="00333765">
        <w:t>MODULE</w:t>
      </w:r>
    </w:p>
    <w:p w14:paraId="139D567B" w14:textId="77777777" w:rsidR="00E81E9B" w:rsidRPr="00333765" w:rsidRDefault="00E81E9B" w:rsidP="00E81E9B">
      <w:pPr>
        <w:pStyle w:val="Otsikko"/>
      </w:pPr>
    </w:p>
    <w:p w14:paraId="171EE746" w14:textId="77777777" w:rsidR="003B1599" w:rsidRPr="00333765" w:rsidRDefault="003B1599" w:rsidP="00707441">
      <w:pPr>
        <w:pStyle w:val="Otsikko2"/>
      </w:pPr>
      <w:r w:rsidRPr="00333765">
        <w:t>Why I’m here?</w:t>
      </w:r>
    </w:p>
    <w:p w14:paraId="4C60E2FB" w14:textId="324874E9" w:rsidR="00E81E9B" w:rsidRPr="00333765" w:rsidRDefault="003B1599" w:rsidP="003B1599">
      <w:r w:rsidRPr="00333765">
        <w:t xml:space="preserve">I chose this module because I haven’t had much front-end coding in my previous studies. I work as an accessibility specialist in public organization, and I would like to understand more deeply how to make fully accessible </w:t>
      </w:r>
      <w:r w:rsidR="0002168C" w:rsidRPr="00333765">
        <w:t xml:space="preserve">modern </w:t>
      </w:r>
      <w:r w:rsidRPr="00333765">
        <w:t>web sites. My personal aim is to develop my English skills, so this module fits also to that goal well.</w:t>
      </w:r>
    </w:p>
    <w:p w14:paraId="4C4EB7D1" w14:textId="177FDC86" w:rsidR="00AB3128" w:rsidRPr="00333765" w:rsidRDefault="00AB3128" w:rsidP="003B1599">
      <w:r w:rsidRPr="00333765">
        <w:t xml:space="preserve">EDIT. 22.2.2024 </w:t>
      </w:r>
      <w:r w:rsidR="008D0EBC" w:rsidRPr="00333765">
        <w:t xml:space="preserve">How my course work </w:t>
      </w:r>
      <w:r w:rsidR="008D0EBC" w:rsidRPr="00C94ACE">
        <w:rPr>
          <w:i/>
          <w:iCs/>
        </w:rPr>
        <w:t>“look more like me”?</w:t>
      </w:r>
      <w:r w:rsidR="008D0EBC" w:rsidRPr="00333765">
        <w:t xml:space="preserve"> My aim is to point out non-accessible features in </w:t>
      </w:r>
      <w:r w:rsidR="00C94ACE">
        <w:t>the R</w:t>
      </w:r>
      <w:r w:rsidR="008D0EBC" w:rsidRPr="00333765">
        <w:t xml:space="preserve">esponsible portfolio and fix them to work in an accessible way. </w:t>
      </w:r>
      <w:r w:rsidR="00C94ACE">
        <w:t>In this learning diary I will refer to Web Content Accessibility Criteria version 2.2 by using the exact, numbered succession criterion, e.g</w:t>
      </w:r>
      <w:r w:rsidR="00253BA6">
        <w:t>.</w:t>
      </w:r>
      <w:r w:rsidR="00C94ACE">
        <w:t xml:space="preserve"> WCAG 2.1.1.</w:t>
      </w:r>
    </w:p>
    <w:p w14:paraId="3F06FFF2" w14:textId="77777777" w:rsidR="00E81E9B" w:rsidRPr="00333765" w:rsidRDefault="00E81E9B" w:rsidP="003B1599"/>
    <w:p w14:paraId="5CF3E354" w14:textId="20B9EB1C" w:rsidR="00FF14C3" w:rsidRPr="00333765" w:rsidRDefault="00D875F7" w:rsidP="007D1953">
      <w:pPr>
        <w:jc w:val="center"/>
      </w:pPr>
      <w:r w:rsidRPr="00333765"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  <w:r w:rsidRPr="00333765">
        <w:tab/>
        <w:t>*</w:t>
      </w:r>
    </w:p>
    <w:p w14:paraId="1BFDC910" w14:textId="1C74DBD3" w:rsidR="00080378" w:rsidRPr="00333765" w:rsidRDefault="00707441" w:rsidP="00707441">
      <w:pPr>
        <w:pStyle w:val="Otsikko2"/>
      </w:pPr>
      <w:r w:rsidRPr="00333765">
        <w:t>Learning Diary with Details</w:t>
      </w:r>
    </w:p>
    <w:p w14:paraId="6542EE3E" w14:textId="77777777" w:rsidR="00B43ACD" w:rsidRPr="00333765" w:rsidRDefault="003B1599" w:rsidP="00B43ACD">
      <w:pPr>
        <w:pStyle w:val="Otsikko3"/>
        <w:numPr>
          <w:ilvl w:val="0"/>
          <w:numId w:val="0"/>
        </w:numPr>
        <w:ind w:left="720" w:hanging="720"/>
      </w:pPr>
      <w:r w:rsidRPr="00333765">
        <w:t xml:space="preserve">Date: </w:t>
      </w:r>
      <w:r w:rsidR="003E196A" w:rsidRPr="00333765">
        <w:t>17.2.2024</w:t>
      </w:r>
      <w:r w:rsidR="00707441" w:rsidRPr="00333765">
        <w:t xml:space="preserve"> </w:t>
      </w:r>
    </w:p>
    <w:p w14:paraId="2C30E5F3" w14:textId="70C2339C" w:rsidR="00325413" w:rsidRPr="00333765" w:rsidRDefault="003B1599" w:rsidP="00B43ACD">
      <w:r w:rsidRPr="00333765">
        <w:rPr>
          <w:b/>
          <w:bCs/>
        </w:rPr>
        <w:t>Activity</w:t>
      </w:r>
      <w:r w:rsidRPr="00333765">
        <w:t xml:space="preserve">: </w:t>
      </w:r>
      <w:r w:rsidR="00325413" w:rsidRPr="00333765">
        <w:t xml:space="preserve">I started this course by checking the general course information and getting familiar with course activities. I did environment setup and chose VS code editor, because </w:t>
      </w:r>
      <w:r w:rsidR="00325413" w:rsidRPr="00333765">
        <w:lastRenderedPageBreak/>
        <w:t>I have used it in back-end coding. I also watched the first additional video lecture “HTML part 1”.</w:t>
      </w:r>
    </w:p>
    <w:p w14:paraId="3527F122" w14:textId="65B4E2CB" w:rsidR="003B1599" w:rsidRPr="00333765" w:rsidRDefault="003B1599" w:rsidP="00E81E9B">
      <w:r w:rsidRPr="00333765">
        <w:rPr>
          <w:b/>
          <w:bCs/>
        </w:rPr>
        <w:t>Learning outcome</w:t>
      </w:r>
      <w:r w:rsidRPr="00333765">
        <w:t>:</w:t>
      </w:r>
      <w:r w:rsidR="00325413" w:rsidRPr="00333765">
        <w:t xml:space="preserve"> The first video, “Introduction to HTML5”, was good recap to the basics of HTML I have studied before, many years ago. It was </w:t>
      </w:r>
      <w:r w:rsidR="00E81E9B" w:rsidRPr="00333765">
        <w:t>useful</w:t>
      </w:r>
      <w:r w:rsidR="00325413" w:rsidRPr="00333765">
        <w:t xml:space="preserve"> to run through basics about page main structure, metadata and most common tags.</w:t>
      </w:r>
    </w:p>
    <w:p w14:paraId="7A3BE5B1" w14:textId="77777777" w:rsidR="00903F8D" w:rsidRPr="00333765" w:rsidRDefault="00903F8D" w:rsidP="00E81E9B"/>
    <w:p w14:paraId="6902D7E4" w14:textId="77777777" w:rsidR="003B1599" w:rsidRPr="00333765" w:rsidRDefault="003B1599" w:rsidP="00B43ACD">
      <w:pPr>
        <w:pStyle w:val="Otsikko3"/>
        <w:numPr>
          <w:ilvl w:val="0"/>
          <w:numId w:val="0"/>
        </w:numPr>
        <w:ind w:left="720" w:hanging="720"/>
      </w:pPr>
      <w:r w:rsidRPr="00333765">
        <w:t>Date: 18.2.2024</w:t>
      </w:r>
    </w:p>
    <w:p w14:paraId="2D2133F9" w14:textId="77019D27" w:rsidR="003B1599" w:rsidRPr="00333765" w:rsidRDefault="003B1599" w:rsidP="003B1599">
      <w:r w:rsidRPr="00333765">
        <w:rPr>
          <w:b/>
          <w:bCs/>
        </w:rPr>
        <w:t>Activity</w:t>
      </w:r>
      <w:r w:rsidRPr="00333765">
        <w:t xml:space="preserve">: </w:t>
      </w:r>
      <w:r w:rsidR="00B43ACD" w:rsidRPr="00333765">
        <w:t xml:space="preserve">I </w:t>
      </w:r>
      <w:r w:rsidR="00E07AE4" w:rsidRPr="00333765">
        <w:t>watched the second additional v</w:t>
      </w:r>
      <w:r w:rsidRPr="00333765">
        <w:t xml:space="preserve">ideo lecture “HTML part II”, which was good recap for HTML elements. I also watched the video </w:t>
      </w:r>
      <w:r w:rsidR="00841CC3" w:rsidRPr="00333765">
        <w:t>“</w:t>
      </w:r>
      <w:r w:rsidRPr="00333765">
        <w:t>Introduction to workflow and sass (part 1)</w:t>
      </w:r>
      <w:r w:rsidR="00841CC3" w:rsidRPr="00333765">
        <w:t>”</w:t>
      </w:r>
      <w:r w:rsidRPr="00333765">
        <w:t>, which was a lot more to learn and install. Hopefully all went right (fingers cross</w:t>
      </w:r>
      <w:r w:rsidR="00841CC3" w:rsidRPr="00333765">
        <w:t>ed</w:t>
      </w:r>
      <w:r w:rsidRPr="00333765">
        <w:t>)!</w:t>
      </w:r>
      <w:r w:rsidR="00572E4D" w:rsidRPr="00333765">
        <w:t xml:space="preserve"> </w:t>
      </w:r>
    </w:p>
    <w:p w14:paraId="562996A1" w14:textId="1CA14243" w:rsidR="00841CC3" w:rsidRPr="00333765" w:rsidRDefault="003B1599" w:rsidP="00E07AE4">
      <w:r w:rsidRPr="00333765">
        <w:rPr>
          <w:b/>
          <w:bCs/>
        </w:rPr>
        <w:t>Learning outcome</w:t>
      </w:r>
      <w:r w:rsidRPr="00333765">
        <w:t>: Learn to know useful VS Code front-end coding extensions,</w:t>
      </w:r>
      <w:r w:rsidR="00C33CC7" w:rsidRPr="00333765">
        <w:t xml:space="preserve"> some basic information</w:t>
      </w:r>
      <w:r w:rsidRPr="00333765">
        <w:t xml:space="preserve"> about sass and how to start to write index-page</w:t>
      </w:r>
      <w:r w:rsidR="00E07AE4" w:rsidRPr="00333765">
        <w:t xml:space="preserve">. </w:t>
      </w:r>
      <w:r w:rsidR="00C33CC7" w:rsidRPr="00333765">
        <w:t xml:space="preserve">I think my </w:t>
      </w:r>
      <w:r w:rsidR="007A75D5" w:rsidRPr="00333765">
        <w:t>understanding</w:t>
      </w:r>
      <w:r w:rsidR="00C33CC7" w:rsidRPr="00333765">
        <w:t xml:space="preserve"> </w:t>
      </w:r>
      <w:r w:rsidR="007A75D5" w:rsidRPr="00333765">
        <w:t xml:space="preserve">about the benefits </w:t>
      </w:r>
      <w:r w:rsidR="00C33CC7" w:rsidRPr="00333765">
        <w:t xml:space="preserve">of sass will expand more, while doing the web pages. And I’m looking forward to learning more about it! </w:t>
      </w:r>
      <w:r w:rsidR="005D6511" w:rsidRPr="00333765">
        <w:t>C</w:t>
      </w:r>
      <w:r w:rsidR="00E07AE4" w:rsidRPr="00333765">
        <w:t>ouple of times I got error-messages, but noticed quite soon that the mistake was files in wrong folders. Easy to correct!</w:t>
      </w:r>
      <w:r w:rsidR="00841CC3" w:rsidRPr="00333765">
        <w:t xml:space="preserve"> The responsive design looks modern, but also clear and easy to use, but I wonder if there </w:t>
      </w:r>
      <w:r w:rsidR="006E30EF" w:rsidRPr="00333765">
        <w:t>are</w:t>
      </w:r>
      <w:r w:rsidR="00841CC3" w:rsidRPr="00333765">
        <w:t xml:space="preserve"> accessibility issues in in. But I will learn it later.</w:t>
      </w:r>
    </w:p>
    <w:p w14:paraId="1D34AC2A" w14:textId="77777777" w:rsidR="00572E4D" w:rsidRPr="00333765" w:rsidRDefault="00572E4D" w:rsidP="00E07AE4"/>
    <w:p w14:paraId="01AE913D" w14:textId="6BAD7B52" w:rsidR="00572E4D" w:rsidRPr="00333765" w:rsidRDefault="00572E4D" w:rsidP="00572E4D">
      <w:pPr>
        <w:pStyle w:val="Otsikko3"/>
        <w:numPr>
          <w:ilvl w:val="0"/>
          <w:numId w:val="0"/>
        </w:numPr>
        <w:ind w:left="720" w:hanging="720"/>
      </w:pPr>
      <w:r w:rsidRPr="00333765">
        <w:t xml:space="preserve">Date: </w:t>
      </w:r>
      <w:r w:rsidR="005E09B1" w:rsidRPr="00333765">
        <w:t>20.2</w:t>
      </w:r>
      <w:r w:rsidRPr="00333765">
        <w:t>.2024</w:t>
      </w:r>
    </w:p>
    <w:p w14:paraId="21068B02" w14:textId="30329BF7" w:rsidR="00572E4D" w:rsidRPr="00333765" w:rsidRDefault="00572E4D" w:rsidP="00572E4D">
      <w:r w:rsidRPr="00333765">
        <w:rPr>
          <w:b/>
          <w:bCs/>
        </w:rPr>
        <w:t>Activity</w:t>
      </w:r>
      <w:r w:rsidRPr="00333765">
        <w:t>: I watch</w:t>
      </w:r>
      <w:r w:rsidR="005E09B1" w:rsidRPr="00333765">
        <w:t>ed</w:t>
      </w:r>
      <w:r w:rsidRPr="00333765">
        <w:t xml:space="preserve"> </w:t>
      </w:r>
      <w:r w:rsidR="00E32BE5">
        <w:t xml:space="preserve">the </w:t>
      </w:r>
      <w:r w:rsidRPr="00333765">
        <w:t>second mandatory video about “Homepage and Core Sass/CSS”, which was both interesting and fun to do, but also frustrating because of old links and references to old web sites. I</w:t>
      </w:r>
      <w:r w:rsidR="00413DDB" w:rsidRPr="00333765">
        <w:t xml:space="preserve"> succeed to make the main page</w:t>
      </w:r>
      <w:r w:rsidR="005E09B1" w:rsidRPr="00333765">
        <w:t xml:space="preserve"> – yei!</w:t>
      </w:r>
    </w:p>
    <w:p w14:paraId="130F87E6" w14:textId="1D46F9C6" w:rsidR="00572E4D" w:rsidRPr="00333765" w:rsidRDefault="00572E4D" w:rsidP="00572E4D">
      <w:r w:rsidRPr="00333765">
        <w:rPr>
          <w:b/>
          <w:bCs/>
        </w:rPr>
        <w:t>Learning outcome</w:t>
      </w:r>
      <w:r w:rsidRPr="00333765">
        <w:t xml:space="preserve">: </w:t>
      </w:r>
      <w:r w:rsidR="005E09B1" w:rsidRPr="00333765">
        <w:t>This session included a lot of new information for me. First, the “link” between sass and css came more clearer to</w:t>
      </w:r>
      <w:r w:rsidR="00072948" w:rsidRPr="00333765">
        <w:t xml:space="preserve"> understand</w:t>
      </w:r>
      <w:r w:rsidR="005E09B1" w:rsidRPr="00333765">
        <w:t>. Second, creating core sass teach me new possibilities to design modern look page. And third, I learn new variables and nesting.</w:t>
      </w:r>
    </w:p>
    <w:p w14:paraId="68A449C2" w14:textId="77777777" w:rsidR="00572E4D" w:rsidRPr="00333765" w:rsidRDefault="00572E4D" w:rsidP="00E07AE4"/>
    <w:p w14:paraId="686FDB66" w14:textId="77777777" w:rsidR="00072948" w:rsidRPr="00333765" w:rsidRDefault="00072948" w:rsidP="00072948"/>
    <w:p w14:paraId="2640D257" w14:textId="3FE4F46E" w:rsidR="00072948" w:rsidRPr="00333765" w:rsidRDefault="00072948" w:rsidP="00072948">
      <w:pPr>
        <w:pStyle w:val="Otsikko3"/>
        <w:numPr>
          <w:ilvl w:val="0"/>
          <w:numId w:val="0"/>
        </w:numPr>
        <w:ind w:left="720" w:hanging="720"/>
      </w:pPr>
      <w:r w:rsidRPr="00333765">
        <w:t>Date: 21.2.2024</w:t>
      </w:r>
    </w:p>
    <w:p w14:paraId="1FD217DE" w14:textId="2A1E65B8" w:rsidR="00072948" w:rsidRPr="00333765" w:rsidRDefault="00072948" w:rsidP="00072948">
      <w:r w:rsidRPr="00333765">
        <w:rPr>
          <w:b/>
          <w:bCs/>
        </w:rPr>
        <w:t>Activity</w:t>
      </w:r>
      <w:r w:rsidRPr="00333765">
        <w:t>: I watched</w:t>
      </w:r>
      <w:r w:rsidR="00E32BE5">
        <w:t xml:space="preserve"> the</w:t>
      </w:r>
      <w:r w:rsidRPr="00333765">
        <w:t xml:space="preserve"> third mandatory video about “Rotating Menu Button”. </w:t>
      </w:r>
      <w:r w:rsidR="00341228" w:rsidRPr="00333765">
        <w:t>The button</w:t>
      </w:r>
      <w:r w:rsidRPr="00333765">
        <w:t xml:space="preserve"> was quite easy to do just following the video, because he tells so clear what he is doing and how </w:t>
      </w:r>
      <w:r w:rsidR="00341228" w:rsidRPr="00333765">
        <w:t xml:space="preserve">the code </w:t>
      </w:r>
      <w:r w:rsidRPr="00333765">
        <w:t xml:space="preserve">shows in the web page. </w:t>
      </w:r>
      <w:r w:rsidR="00341228" w:rsidRPr="00333765">
        <w:t>Rotating menu button done!</w:t>
      </w:r>
    </w:p>
    <w:p w14:paraId="59EA6555" w14:textId="27B51138" w:rsidR="00072948" w:rsidRPr="00333765" w:rsidRDefault="00072948" w:rsidP="00072948">
      <w:r w:rsidRPr="00333765">
        <w:rPr>
          <w:b/>
          <w:bCs/>
        </w:rPr>
        <w:lastRenderedPageBreak/>
        <w:t>Learning outcome</w:t>
      </w:r>
      <w:r w:rsidRPr="00333765">
        <w:t xml:space="preserve">: This session </w:t>
      </w:r>
      <w:r w:rsidR="00341228" w:rsidRPr="00333765">
        <w:t xml:space="preserve">was really interesting, because it included both Sass and Java Script. I would not been able to </w:t>
      </w:r>
      <w:r w:rsidR="00D76A62" w:rsidRPr="00333765">
        <w:t xml:space="preserve">make this kind of java Script by myself, but I understood everything. </w:t>
      </w:r>
      <w:r w:rsidR="00AB3128" w:rsidRPr="00333765">
        <w:t xml:space="preserve">I find that this </w:t>
      </w:r>
      <w:r w:rsidR="00AB3128" w:rsidRPr="00333765">
        <w:rPr>
          <w:b/>
          <w:bCs/>
        </w:rPr>
        <w:t>menu is not operable with keyboard</w:t>
      </w:r>
      <w:r w:rsidR="00AB3128" w:rsidRPr="00333765">
        <w:t xml:space="preserve">, so it is it not accessible. </w:t>
      </w:r>
      <w:r w:rsidR="007536BF">
        <w:t xml:space="preserve">I think that reason is the use of “div” element instead of “button”. Div in generic html element, but “button” is semantic element, where keyboard accessibility is build-in feature. </w:t>
      </w:r>
      <w:r w:rsidR="00903F8D" w:rsidRPr="00333765">
        <w:t xml:space="preserve">I </w:t>
      </w:r>
      <w:r w:rsidR="007536BF">
        <w:t xml:space="preserve">will </w:t>
      </w:r>
      <w:r w:rsidR="00903F8D" w:rsidRPr="00333765">
        <w:t xml:space="preserve">figure out </w:t>
      </w:r>
      <w:r w:rsidR="007536BF">
        <w:t xml:space="preserve">if I’m wrong or right </w:t>
      </w:r>
      <w:r w:rsidR="004F1359">
        <w:t>later</w:t>
      </w:r>
      <w:r w:rsidR="007536BF">
        <w:t xml:space="preserve"> and </w:t>
      </w:r>
      <w:r w:rsidR="00903F8D" w:rsidRPr="00333765">
        <w:t xml:space="preserve">do </w:t>
      </w:r>
      <w:r w:rsidR="00547B4A" w:rsidRPr="00333765">
        <w:t>the menu also</w:t>
      </w:r>
      <w:r w:rsidR="00903F8D" w:rsidRPr="00333765">
        <w:t xml:space="preserve"> keyboard operable</w:t>
      </w:r>
      <w:r w:rsidR="0097537E">
        <w:t xml:space="preserve"> (WCAG 2.1.1)</w:t>
      </w:r>
      <w:r w:rsidR="00903F8D" w:rsidRPr="00333765">
        <w:t>.</w:t>
      </w:r>
      <w:r w:rsidR="00AB3128" w:rsidRPr="00333765">
        <w:t xml:space="preserve"> </w:t>
      </w:r>
    </w:p>
    <w:p w14:paraId="36940AD2" w14:textId="77777777" w:rsidR="00072948" w:rsidRPr="00333765" w:rsidRDefault="00072948" w:rsidP="00E07AE4"/>
    <w:p w14:paraId="0D31F88D" w14:textId="542DE21A" w:rsidR="00EB45AF" w:rsidRPr="00333765" w:rsidRDefault="00EB45AF" w:rsidP="00EB45AF">
      <w:pPr>
        <w:pStyle w:val="Otsikko3"/>
        <w:numPr>
          <w:ilvl w:val="0"/>
          <w:numId w:val="0"/>
        </w:numPr>
        <w:ind w:left="720" w:hanging="720"/>
      </w:pPr>
      <w:r w:rsidRPr="00333765">
        <w:t>Date: 22.2.2024</w:t>
      </w:r>
    </w:p>
    <w:p w14:paraId="5118F23E" w14:textId="1D0D7532" w:rsidR="00EB45AF" w:rsidRPr="00333765" w:rsidRDefault="00EB45AF" w:rsidP="00EB45AF">
      <w:r w:rsidRPr="00333765">
        <w:rPr>
          <w:b/>
          <w:bCs/>
        </w:rPr>
        <w:t>Activity</w:t>
      </w:r>
      <w:r w:rsidRPr="00333765">
        <w:t xml:space="preserve">: I watched </w:t>
      </w:r>
      <w:r w:rsidR="00E32BE5">
        <w:t xml:space="preserve">the </w:t>
      </w:r>
      <w:r w:rsidR="00956E30" w:rsidRPr="00333765">
        <w:t xml:space="preserve">third optional video about JavaScript (about a half of it) and continue my course work with </w:t>
      </w:r>
      <w:r w:rsidRPr="00333765">
        <w:t xml:space="preserve">fourth mandatory video about “Menu Overlay and Responsiveness”. Menu items doesn’t show </w:t>
      </w:r>
      <w:r w:rsidR="00AB3128" w:rsidRPr="00333765">
        <w:t>the manner they should, so I spent quite a long time to find code error (which occurred in JavaScript).</w:t>
      </w:r>
      <w:r w:rsidR="00EF5B90">
        <w:t xml:space="preserve"> </w:t>
      </w:r>
      <w:r w:rsidR="0097537E">
        <w:t xml:space="preserve">But I got it fixed! </w:t>
      </w:r>
    </w:p>
    <w:p w14:paraId="3847083B" w14:textId="440FB6F9" w:rsidR="00AB3128" w:rsidRDefault="00EB45AF" w:rsidP="00E07AE4">
      <w:r w:rsidRPr="00333765">
        <w:rPr>
          <w:b/>
          <w:bCs/>
        </w:rPr>
        <w:t>Learning outcome</w:t>
      </w:r>
      <w:r w:rsidRPr="00333765">
        <w:t>:</w:t>
      </w:r>
      <w:r w:rsidR="00AB3128" w:rsidRPr="00333765">
        <w:t xml:space="preserve"> </w:t>
      </w:r>
      <w:r w:rsidR="0097537E">
        <w:t>I l</w:t>
      </w:r>
      <w:r w:rsidR="0097537E" w:rsidRPr="0097537E">
        <w:t>earn to add branding and navigation to the site</w:t>
      </w:r>
      <w:r w:rsidR="0097537E">
        <w:t xml:space="preserve">. </w:t>
      </w:r>
      <w:r w:rsidR="00AB3128" w:rsidRPr="00333765">
        <w:t>Menu overlay was quite easy to do</w:t>
      </w:r>
      <w:r w:rsidR="00903F8D" w:rsidRPr="00333765">
        <w:t>,</w:t>
      </w:r>
      <w:r w:rsidR="00AB3128" w:rsidRPr="00333765">
        <w:t xml:space="preserve"> and my main learning experience was finding the code error in JavaScript. </w:t>
      </w:r>
      <w:r w:rsidR="00903F8D" w:rsidRPr="00333765">
        <w:t>Searching the error</w:t>
      </w:r>
      <w:r w:rsidR="003A3930" w:rsidRPr="00333765">
        <w:t xml:space="preserve"> was good opportunity to read all code </w:t>
      </w:r>
      <w:r w:rsidR="00EF5B90">
        <w:t xml:space="preserve">through </w:t>
      </w:r>
      <w:r w:rsidR="00B8507C">
        <w:t xml:space="preserve">and figure out what different </w:t>
      </w:r>
      <w:r w:rsidR="004B7512">
        <w:t xml:space="preserve">code </w:t>
      </w:r>
      <w:r w:rsidR="00B8507C">
        <w:t xml:space="preserve">elements </w:t>
      </w:r>
      <w:r w:rsidR="004B7512">
        <w:t xml:space="preserve">do in practice. </w:t>
      </w:r>
      <w:r w:rsidR="0097537E">
        <w:t xml:space="preserve">Menu overlay is </w:t>
      </w:r>
      <w:r w:rsidR="00E62767">
        <w:t>transparent</w:t>
      </w:r>
      <w:r w:rsidR="0097537E">
        <w:t xml:space="preserve">, so the contrast between the text and the background is not so clear as it could be. </w:t>
      </w:r>
      <w:r w:rsidR="0097537E" w:rsidRPr="00335B24">
        <w:rPr>
          <w:b/>
          <w:bCs/>
        </w:rPr>
        <w:t>Contrast ratio may be enough (4,5:1</w:t>
      </w:r>
      <w:r w:rsidR="00335B24">
        <w:rPr>
          <w:b/>
          <w:bCs/>
        </w:rPr>
        <w:t>, WCAG 1.4.3</w:t>
      </w:r>
      <w:r w:rsidR="0097537E" w:rsidRPr="00335B24">
        <w:rPr>
          <w:b/>
          <w:bCs/>
        </w:rPr>
        <w:t>)</w:t>
      </w:r>
      <w:r w:rsidR="0097537E">
        <w:t xml:space="preserve">, but by removing opacity, the layout is clearer and easier to </w:t>
      </w:r>
      <w:r w:rsidR="00E62767">
        <w:t>see the text. I remove the opacity to make background one-colored. The background color would also be a bit darker, but I will think about it later.</w:t>
      </w:r>
    </w:p>
    <w:p w14:paraId="01C6D1B3" w14:textId="77777777" w:rsidR="007C4737" w:rsidRDefault="007C4737" w:rsidP="00E07AE4"/>
    <w:p w14:paraId="58DFF66C" w14:textId="73ACE330" w:rsidR="007C4737" w:rsidRPr="00333765" w:rsidRDefault="007C4737" w:rsidP="007C4737">
      <w:pPr>
        <w:pStyle w:val="Otsikko3"/>
        <w:numPr>
          <w:ilvl w:val="0"/>
          <w:numId w:val="0"/>
        </w:numPr>
        <w:ind w:left="720" w:hanging="720"/>
      </w:pPr>
      <w:r w:rsidRPr="00333765">
        <w:t>Date: 2</w:t>
      </w:r>
      <w:r>
        <w:t>4</w:t>
      </w:r>
      <w:r w:rsidRPr="00333765">
        <w:t>.2.2024</w:t>
      </w:r>
    </w:p>
    <w:p w14:paraId="22FD6BDF" w14:textId="3D95FB10" w:rsidR="007C4737" w:rsidRPr="00333765" w:rsidRDefault="007C4737" w:rsidP="007C4737">
      <w:r w:rsidRPr="00333765">
        <w:rPr>
          <w:b/>
          <w:bCs/>
        </w:rPr>
        <w:t>Activity</w:t>
      </w:r>
      <w:r w:rsidRPr="00333765">
        <w:t xml:space="preserve">: I </w:t>
      </w:r>
      <w:r>
        <w:t xml:space="preserve">continue to </w:t>
      </w:r>
      <w:r w:rsidRPr="00333765">
        <w:t>watch</w:t>
      </w:r>
      <w:r>
        <w:t xml:space="preserve"> </w:t>
      </w:r>
      <w:r w:rsidR="00E32BE5">
        <w:t xml:space="preserve">the </w:t>
      </w:r>
      <w:r w:rsidRPr="00333765">
        <w:t>fourth mandatory video about “Menu Overlay and Responsiveness”</w:t>
      </w:r>
      <w:r>
        <w:t xml:space="preserve"> and progress with my course work adding the media query in it. </w:t>
      </w:r>
    </w:p>
    <w:p w14:paraId="78D9DC29" w14:textId="74808680" w:rsidR="007C4737" w:rsidRDefault="007C4737" w:rsidP="00E07AE4">
      <w:r w:rsidRPr="00333765">
        <w:rPr>
          <w:b/>
          <w:bCs/>
        </w:rPr>
        <w:t>Learning outcome</w:t>
      </w:r>
      <w:r w:rsidRPr="00333765">
        <w:t xml:space="preserve">: </w:t>
      </w:r>
      <w:r>
        <w:t>I l</w:t>
      </w:r>
      <w:r w:rsidRPr="0097537E">
        <w:t xml:space="preserve">earn to add </w:t>
      </w:r>
      <w:r>
        <w:t xml:space="preserve">media query </w:t>
      </w:r>
      <w:r w:rsidR="00E32BE5">
        <w:t xml:space="preserve">Sass </w:t>
      </w:r>
      <w:r>
        <w:t xml:space="preserve">mixins </w:t>
      </w:r>
      <w:r w:rsidR="00E62767">
        <w:t xml:space="preserve">and understood </w:t>
      </w:r>
      <w:r w:rsidR="00E32BE5">
        <w:t xml:space="preserve">how to set values to the different screens sizes. </w:t>
      </w:r>
    </w:p>
    <w:p w14:paraId="0FC656B2" w14:textId="77777777" w:rsidR="00E32BE5" w:rsidRDefault="00E32BE5" w:rsidP="00E07AE4"/>
    <w:p w14:paraId="3EE80309" w14:textId="6D3AA74A" w:rsidR="00E32BE5" w:rsidRPr="00333765" w:rsidRDefault="00E32BE5" w:rsidP="00E32BE5">
      <w:pPr>
        <w:pStyle w:val="Otsikko3"/>
        <w:numPr>
          <w:ilvl w:val="0"/>
          <w:numId w:val="0"/>
        </w:numPr>
        <w:ind w:left="720" w:hanging="720"/>
      </w:pPr>
      <w:r w:rsidRPr="00333765">
        <w:t>Date: 2</w:t>
      </w:r>
      <w:r>
        <w:t>5</w:t>
      </w:r>
      <w:r w:rsidRPr="00333765">
        <w:t>.2.2024</w:t>
      </w:r>
    </w:p>
    <w:p w14:paraId="65C940E5" w14:textId="14DC39A1" w:rsidR="00E32BE5" w:rsidRPr="00333765" w:rsidRDefault="00E32BE5" w:rsidP="00E32BE5">
      <w:r w:rsidRPr="00333765">
        <w:rPr>
          <w:b/>
          <w:bCs/>
        </w:rPr>
        <w:t>Activity</w:t>
      </w:r>
      <w:r w:rsidRPr="00333765">
        <w:t>: I watch</w:t>
      </w:r>
      <w:r>
        <w:t xml:space="preserve">ed the fifth </w:t>
      </w:r>
      <w:r w:rsidRPr="00333765">
        <w:t>mandatory video about “</w:t>
      </w:r>
      <w:r w:rsidR="00B32065">
        <w:t>Page with CSS Grid</w:t>
      </w:r>
      <w:r w:rsidRPr="00333765">
        <w:t>”</w:t>
      </w:r>
      <w:r>
        <w:t xml:space="preserve"> and progress with my course work</w:t>
      </w:r>
      <w:r w:rsidR="00B32065">
        <w:t xml:space="preserve"> at the same time</w:t>
      </w:r>
      <w:r>
        <w:t xml:space="preserve">. </w:t>
      </w:r>
      <w:r w:rsidR="00B32065">
        <w:t>I created About Me -page using CSS Grid and added Sass styling to them.</w:t>
      </w:r>
    </w:p>
    <w:p w14:paraId="74CB6CC0" w14:textId="5066060E" w:rsidR="00E32BE5" w:rsidRDefault="00E32BE5" w:rsidP="00B32065">
      <w:r w:rsidRPr="00333765">
        <w:rPr>
          <w:b/>
          <w:bCs/>
        </w:rPr>
        <w:lastRenderedPageBreak/>
        <w:t>Learning outcome</w:t>
      </w:r>
      <w:r w:rsidRPr="00333765">
        <w:t xml:space="preserve">: </w:t>
      </w:r>
      <w:r w:rsidR="00B32065">
        <w:t xml:space="preserve">I learn the basic idea of CSS Grid and how to use it in practice. I also get the idea how to add grid template areas and map out the personal layout. I learn to use media mixins when making the page responsive and looking good for different screen sizes. </w:t>
      </w:r>
      <w:r w:rsidR="00E42E91">
        <w:t xml:space="preserve">In the video, grid headings were used in </w:t>
      </w:r>
      <w:r w:rsidR="00FA60FF">
        <w:t>inaccessible</w:t>
      </w:r>
      <w:r w:rsidR="00E42E91">
        <w:t xml:space="preserve"> order: from h3 to h6. </w:t>
      </w:r>
      <w:r w:rsidR="00FA60FF" w:rsidRPr="00FA60FF">
        <w:rPr>
          <w:b/>
          <w:bCs/>
        </w:rPr>
        <w:t xml:space="preserve">WCAG </w:t>
      </w:r>
      <w:r w:rsidR="00FA60FF">
        <w:rPr>
          <w:b/>
          <w:bCs/>
        </w:rPr>
        <w:t xml:space="preserve">succession </w:t>
      </w:r>
      <w:r w:rsidR="00FA60FF" w:rsidRPr="00FA60FF">
        <w:rPr>
          <w:b/>
          <w:bCs/>
        </w:rPr>
        <w:t>criteria 1.3.1 Info and Relationships, demands that headings should use in numbered order</w:t>
      </w:r>
      <w:r w:rsidR="00FA60FF">
        <w:t xml:space="preserve">. So I made my headings in level h1- h4. </w:t>
      </w:r>
    </w:p>
    <w:p w14:paraId="5935357F" w14:textId="77777777" w:rsidR="008916A9" w:rsidRDefault="008916A9" w:rsidP="008916A9"/>
    <w:p w14:paraId="695235EE" w14:textId="01AA4B29" w:rsidR="008916A9" w:rsidRPr="007536BF" w:rsidRDefault="008916A9" w:rsidP="008916A9">
      <w:pPr>
        <w:pStyle w:val="Otsikko3"/>
        <w:numPr>
          <w:ilvl w:val="0"/>
          <w:numId w:val="0"/>
        </w:numPr>
        <w:ind w:left="720" w:hanging="720"/>
      </w:pPr>
      <w:r w:rsidRPr="007536BF">
        <w:t>Date: 27.2.2024</w:t>
      </w:r>
    </w:p>
    <w:p w14:paraId="11EBE1C7" w14:textId="106B0B29" w:rsidR="008916A9" w:rsidRPr="00F90F0E" w:rsidRDefault="008916A9" w:rsidP="008916A9">
      <w:r w:rsidRPr="00F90F0E">
        <w:rPr>
          <w:b/>
          <w:bCs/>
        </w:rPr>
        <w:t>Activity</w:t>
      </w:r>
      <w:r w:rsidRPr="00F90F0E">
        <w:t xml:space="preserve">: </w:t>
      </w:r>
      <w:r w:rsidR="00F90F0E" w:rsidRPr="00F90F0E">
        <w:t xml:space="preserve">I tried to use my portfolio only with keyboard and </w:t>
      </w:r>
      <w:r w:rsidR="00F90F0E">
        <w:t xml:space="preserve">found it impossible – it did not work at all! I started from menu and changed the “div”-element to “button” and it worked as I assumed. </w:t>
      </w:r>
      <w:r w:rsidR="00F90F0E" w:rsidRPr="00F90F0E">
        <w:t xml:space="preserve">I also add aria-label </w:t>
      </w:r>
      <w:r w:rsidR="00F90F0E">
        <w:t>(aria-label =</w:t>
      </w:r>
      <w:r w:rsidR="007A1B1E">
        <w:t xml:space="preserve"> </w:t>
      </w:r>
      <w:r w:rsidR="00F90F0E">
        <w:t>”Menu</w:t>
      </w:r>
      <w:r w:rsidR="007A1B1E">
        <w:t xml:space="preserve"> </w:t>
      </w:r>
      <w:r w:rsidR="00F90F0E">
        <w:t xml:space="preserve">button”) and now </w:t>
      </w:r>
      <w:r w:rsidR="00F90F0E" w:rsidRPr="00F90F0E">
        <w:t>screen readers</w:t>
      </w:r>
      <w:r w:rsidR="00F90F0E">
        <w:t xml:space="preserve"> tell also that name of the button to the screen reader user. </w:t>
      </w:r>
      <w:r w:rsidR="00F03793">
        <w:t xml:space="preserve">I searched more information about generic and </w:t>
      </w:r>
      <w:r w:rsidR="00F03793">
        <w:t xml:space="preserve">semantic </w:t>
      </w:r>
      <w:r w:rsidR="00F03793">
        <w:t>html elements and most common accessibility issues dealing with those.</w:t>
      </w:r>
    </w:p>
    <w:p w14:paraId="21413B81" w14:textId="048953CF" w:rsidR="008916A9" w:rsidRPr="00F90F0E" w:rsidRDefault="008916A9" w:rsidP="008916A9">
      <w:r w:rsidRPr="00F90F0E">
        <w:rPr>
          <w:b/>
          <w:bCs/>
        </w:rPr>
        <w:t>Learning outcome</w:t>
      </w:r>
      <w:r w:rsidRPr="00F90F0E">
        <w:t xml:space="preserve">: </w:t>
      </w:r>
      <w:r w:rsidR="00F03793">
        <w:t>I learn</w:t>
      </w:r>
      <w:r w:rsidR="009C1CAA">
        <w:t xml:space="preserve"> or may I say recalled differences between html semantic and generic elements and their attributes.</w:t>
      </w:r>
    </w:p>
    <w:p w14:paraId="48FD167D" w14:textId="77777777" w:rsidR="008916A9" w:rsidRPr="00F90F0E" w:rsidRDefault="008916A9" w:rsidP="00B32065"/>
    <w:p w14:paraId="6F48E187" w14:textId="16EB7FCD" w:rsidR="00F5211A" w:rsidRPr="00333765" w:rsidRDefault="00F5211A" w:rsidP="00F5211A">
      <w:pPr>
        <w:pStyle w:val="Otsikko3"/>
        <w:numPr>
          <w:ilvl w:val="0"/>
          <w:numId w:val="0"/>
        </w:numPr>
        <w:ind w:left="720" w:hanging="720"/>
      </w:pPr>
      <w:r w:rsidRPr="00333765">
        <w:t>Date: 2</w:t>
      </w:r>
      <w:r>
        <w:t>9</w:t>
      </w:r>
      <w:r w:rsidRPr="00333765">
        <w:t>.2.2024</w:t>
      </w:r>
    </w:p>
    <w:p w14:paraId="5A00E3DD" w14:textId="69BF1D7B" w:rsidR="00F5211A" w:rsidRPr="00333765" w:rsidRDefault="00F5211A" w:rsidP="00F5211A">
      <w:r w:rsidRPr="00333765">
        <w:rPr>
          <w:b/>
          <w:bCs/>
        </w:rPr>
        <w:t>Activity</w:t>
      </w:r>
      <w:r w:rsidRPr="00333765">
        <w:t>: I watch</w:t>
      </w:r>
      <w:r>
        <w:t xml:space="preserve">ed the sixth </w:t>
      </w:r>
      <w:r w:rsidRPr="00333765">
        <w:t>mandatory video about “</w:t>
      </w:r>
      <w:r w:rsidRPr="00F5211A">
        <w:t>Work and Contact Pages</w:t>
      </w:r>
      <w:r>
        <w:t>” and continued coding my course work at the same time. I created Work- and Contact-pages using CSS Grid and flexbox.</w:t>
      </w:r>
    </w:p>
    <w:p w14:paraId="6F327DCF" w14:textId="21A6F9D5" w:rsidR="00F5211A" w:rsidRDefault="00F5211A" w:rsidP="00F5211A">
      <w:r w:rsidRPr="00333765">
        <w:rPr>
          <w:b/>
          <w:bCs/>
        </w:rPr>
        <w:t>Learning outcome</w:t>
      </w:r>
      <w:r w:rsidRPr="00333765">
        <w:t xml:space="preserve">: </w:t>
      </w:r>
      <w:r>
        <w:t xml:space="preserve">I learn another implementation of CSS Grid and how to use it in practice. </w:t>
      </w:r>
      <w:r w:rsidR="009C1CAA">
        <w:t xml:space="preserve">I also learn how to use Flexbox. I understood that </w:t>
      </w:r>
      <w:r w:rsidR="009C1CAA" w:rsidRPr="009C1CAA">
        <w:t xml:space="preserve">Grid is best for creating complex layouts with rows and columns, while Flexbox is ideal for aligning items within a container along a single axis. </w:t>
      </w:r>
    </w:p>
    <w:p w14:paraId="2050C04A" w14:textId="77777777" w:rsidR="009C1CAA" w:rsidRPr="00F90F0E" w:rsidRDefault="009C1CAA" w:rsidP="009C1CAA"/>
    <w:p w14:paraId="54ED9BAB" w14:textId="06F14854" w:rsidR="009C1CAA" w:rsidRPr="00333765" w:rsidRDefault="009C1CAA" w:rsidP="009C1CAA">
      <w:pPr>
        <w:pStyle w:val="Otsikko3"/>
        <w:numPr>
          <w:ilvl w:val="0"/>
          <w:numId w:val="0"/>
        </w:numPr>
        <w:ind w:left="720" w:hanging="720"/>
      </w:pPr>
      <w:r w:rsidRPr="00333765">
        <w:t xml:space="preserve">Date: </w:t>
      </w:r>
      <w:r>
        <w:t>3.3</w:t>
      </w:r>
      <w:r w:rsidRPr="00333765">
        <w:t>.2024</w:t>
      </w:r>
    </w:p>
    <w:p w14:paraId="3A79BF38" w14:textId="42C897C8" w:rsidR="009C1CAA" w:rsidRPr="00333765" w:rsidRDefault="009C1CAA" w:rsidP="009C1CAA">
      <w:r w:rsidRPr="00333765">
        <w:rPr>
          <w:b/>
          <w:bCs/>
        </w:rPr>
        <w:t>Activity</w:t>
      </w:r>
      <w:r w:rsidRPr="00333765">
        <w:t>:</w:t>
      </w:r>
      <w:r w:rsidR="00CC571C">
        <w:t xml:space="preserve"> Today I just worked with my project. I make Menu-button keyboard accessible some time ago, but today I concentrated on how to make menu-button readable with screen reader. </w:t>
      </w:r>
      <w:r w:rsidR="0000288E">
        <w:t xml:space="preserve">It was quite easy, although finding the right place in Java Script code was a little bit difficult. </w:t>
      </w:r>
    </w:p>
    <w:p w14:paraId="6BA9A7D9" w14:textId="0BD3E90A" w:rsidR="009C1CAA" w:rsidRDefault="009C1CAA" w:rsidP="009C1CAA">
      <w:r w:rsidRPr="00333765">
        <w:rPr>
          <w:b/>
          <w:bCs/>
        </w:rPr>
        <w:lastRenderedPageBreak/>
        <w:t>Learning outcome</w:t>
      </w:r>
      <w:r w:rsidRPr="00333765">
        <w:t xml:space="preserve">: </w:t>
      </w:r>
      <w:r>
        <w:t xml:space="preserve">I learn </w:t>
      </w:r>
      <w:r w:rsidR="0000288E">
        <w:t>how to set attribute in real js-code. I haven’t use method “setAttribute” before, so it took some time to understand how to use it and where is the right place for it. But I did it and now screen reader can tell if the menu in opened or closed - yei!</w:t>
      </w:r>
    </w:p>
    <w:p w14:paraId="72A1E73A" w14:textId="77777777" w:rsidR="00724BA6" w:rsidRDefault="00724BA6" w:rsidP="00B32065"/>
    <w:p w14:paraId="1F9978B5" w14:textId="77777777" w:rsidR="00F5211A" w:rsidRDefault="00F5211A" w:rsidP="00B32065"/>
    <w:p w14:paraId="4A60A3AB" w14:textId="52807E64" w:rsidR="00724BA6" w:rsidRDefault="00724BA6" w:rsidP="00B32065">
      <w:r>
        <w:t xml:space="preserve">Omat muistiinpanot </w:t>
      </w:r>
      <w:r w:rsidR="00C019C0">
        <w:t>työn tarkistusta varten</w:t>
      </w:r>
      <w:r>
        <w:t>:</w:t>
      </w:r>
    </w:p>
    <w:p w14:paraId="1696A40E" w14:textId="49B06EEB" w:rsidR="00724BA6" w:rsidRDefault="00724BA6" w:rsidP="00B32065">
      <w:r>
        <w:t xml:space="preserve">noudatetaan jo kriteeriä </w:t>
      </w:r>
    </w:p>
    <w:p w14:paraId="4BAE0139" w14:textId="3A7CA487" w:rsidR="00724BA6" w:rsidRDefault="00724BA6" w:rsidP="00724BA6">
      <w:pPr>
        <w:pStyle w:val="Luettelokappale"/>
        <w:numPr>
          <w:ilvl w:val="0"/>
          <w:numId w:val="11"/>
        </w:numPr>
      </w:pPr>
      <w:r>
        <w:t xml:space="preserve">sivulla on otsikko ( title) </w:t>
      </w:r>
    </w:p>
    <w:p w14:paraId="2DD943BB" w14:textId="1AFD5A8C" w:rsidR="00724BA6" w:rsidRDefault="00724BA6" w:rsidP="00724BA6">
      <w:pPr>
        <w:pStyle w:val="Luettelokappale"/>
        <w:numPr>
          <w:ilvl w:val="0"/>
          <w:numId w:val="11"/>
        </w:numPr>
      </w:pPr>
      <w:r>
        <w:t>sivun otsikot kuvailevat sisällön</w:t>
      </w:r>
    </w:p>
    <w:p w14:paraId="5AC0BB4E" w14:textId="3E52C57F" w:rsidR="00724BA6" w:rsidRDefault="00724BA6" w:rsidP="00724BA6">
      <w:pPr>
        <w:pStyle w:val="Luettelokappale"/>
        <w:numPr>
          <w:ilvl w:val="0"/>
          <w:numId w:val="11"/>
        </w:numPr>
      </w:pPr>
      <w:r>
        <w:t>näppäimistökäyttö?</w:t>
      </w:r>
    </w:p>
    <w:p w14:paraId="1B860C00" w14:textId="29711F3B" w:rsidR="00724BA6" w:rsidRDefault="00724BA6" w:rsidP="00724BA6">
      <w:pPr>
        <w:pStyle w:val="Luettelokappale"/>
        <w:numPr>
          <w:ilvl w:val="0"/>
          <w:numId w:val="11"/>
        </w:numPr>
      </w:pPr>
      <w:r>
        <w:t>reaponsiivisuus</w:t>
      </w:r>
    </w:p>
    <w:p w14:paraId="5577DB31" w14:textId="582C80B7" w:rsidR="00724BA6" w:rsidRDefault="00724BA6" w:rsidP="00724BA6">
      <w:pPr>
        <w:pStyle w:val="Luettelokappale"/>
        <w:numPr>
          <w:ilvl w:val="0"/>
          <w:numId w:val="11"/>
        </w:numPr>
      </w:pPr>
      <w:r>
        <w:t>pelkän tekstin suurentaminen 200%?</w:t>
      </w:r>
    </w:p>
    <w:p w14:paraId="6BBC8867" w14:textId="38DC1E7E" w:rsidR="008F302C" w:rsidRDefault="008F302C" w:rsidP="00724BA6">
      <w:pPr>
        <w:pStyle w:val="Luettelokappale"/>
        <w:numPr>
          <w:ilvl w:val="0"/>
          <w:numId w:val="11"/>
        </w:numPr>
      </w:pPr>
      <w:r>
        <w:t>Toiminta ruudunlukijalla?</w:t>
      </w:r>
    </w:p>
    <w:p w14:paraId="3B18009B" w14:textId="77777777" w:rsidR="00E32BE5" w:rsidRDefault="00E32BE5" w:rsidP="00E32BE5"/>
    <w:p w14:paraId="4D083A89" w14:textId="77777777" w:rsidR="00E32BE5" w:rsidRPr="00AB3128" w:rsidRDefault="00E32BE5" w:rsidP="00E07AE4"/>
    <w:sectPr w:rsidR="00E32BE5" w:rsidRPr="00AB3128" w:rsidSect="00104967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302DAA" w14:textId="77777777" w:rsidR="00104967" w:rsidRPr="00333765" w:rsidRDefault="00104967">
      <w:r w:rsidRPr="00333765">
        <w:separator/>
      </w:r>
    </w:p>
  </w:endnote>
  <w:endnote w:type="continuationSeparator" w:id="0">
    <w:p w14:paraId="576CB776" w14:textId="77777777" w:rsidR="00104967" w:rsidRPr="00333765" w:rsidRDefault="00104967">
      <w:r w:rsidRPr="0033376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B43FB" w14:textId="77777777" w:rsidR="00D804EE" w:rsidRPr="00333765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Pr="00333765" w:rsidRDefault="00D804EE">
    <w:pPr>
      <w:pStyle w:val="Alatunniste"/>
    </w:pPr>
  </w:p>
  <w:p w14:paraId="55B26D9C" w14:textId="77777777" w:rsidR="00D804EE" w:rsidRPr="00333765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7B688D" w14:textId="77777777" w:rsidR="00104967" w:rsidRPr="00333765" w:rsidRDefault="00104967">
      <w:r w:rsidRPr="00333765">
        <w:separator/>
      </w:r>
    </w:p>
  </w:footnote>
  <w:footnote w:type="continuationSeparator" w:id="0">
    <w:p w14:paraId="0C0EDFC3" w14:textId="77777777" w:rsidR="00104967" w:rsidRPr="00333765" w:rsidRDefault="00104967">
      <w:r w:rsidRPr="00333765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A9A7" w14:textId="77777777" w:rsidR="00D804EE" w:rsidRPr="00333765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E3046B9"/>
    <w:multiLevelType w:val="hybridMultilevel"/>
    <w:tmpl w:val="56427974"/>
    <w:lvl w:ilvl="0" w:tplc="C40C85A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2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41447CE1"/>
    <w:multiLevelType w:val="hybridMultilevel"/>
    <w:tmpl w:val="50DC5A4C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5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7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83739AA"/>
    <w:multiLevelType w:val="hybridMultilevel"/>
    <w:tmpl w:val="2B4A0BC6"/>
    <w:lvl w:ilvl="0" w:tplc="040B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7"/>
  </w:num>
  <w:num w:numId="2" w16cid:durableId="634992246">
    <w:abstractNumId w:val="2"/>
  </w:num>
  <w:num w:numId="3" w16cid:durableId="1905482795">
    <w:abstractNumId w:val="10"/>
  </w:num>
  <w:num w:numId="4" w16cid:durableId="1793015596">
    <w:abstractNumId w:val="1"/>
  </w:num>
  <w:num w:numId="5" w16cid:durableId="617444911">
    <w:abstractNumId w:val="6"/>
  </w:num>
  <w:num w:numId="6" w16cid:durableId="703284632">
    <w:abstractNumId w:val="9"/>
  </w:num>
  <w:num w:numId="7" w16cid:durableId="1491218971">
    <w:abstractNumId w:val="5"/>
  </w:num>
  <w:num w:numId="8" w16cid:durableId="890962309">
    <w:abstractNumId w:val="4"/>
  </w:num>
  <w:num w:numId="9" w16cid:durableId="1784180426">
    <w:abstractNumId w:val="8"/>
  </w:num>
  <w:num w:numId="10" w16cid:durableId="667444635">
    <w:abstractNumId w:val="3"/>
  </w:num>
  <w:num w:numId="11" w16cid:durableId="1936210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288E"/>
    <w:rsid w:val="00003C62"/>
    <w:rsid w:val="00004752"/>
    <w:rsid w:val="00004798"/>
    <w:rsid w:val="0001023C"/>
    <w:rsid w:val="0002053B"/>
    <w:rsid w:val="00020EA0"/>
    <w:rsid w:val="0002168C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2948"/>
    <w:rsid w:val="0007499D"/>
    <w:rsid w:val="00075174"/>
    <w:rsid w:val="00080378"/>
    <w:rsid w:val="000825CA"/>
    <w:rsid w:val="00083B41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967"/>
    <w:rsid w:val="00104F9A"/>
    <w:rsid w:val="00106D97"/>
    <w:rsid w:val="00112C75"/>
    <w:rsid w:val="0011423B"/>
    <w:rsid w:val="00115316"/>
    <w:rsid w:val="001176D4"/>
    <w:rsid w:val="00122406"/>
    <w:rsid w:val="001230AB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1F535C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3BA6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050E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13"/>
    <w:rsid w:val="003254C6"/>
    <w:rsid w:val="003260DB"/>
    <w:rsid w:val="00326BC7"/>
    <w:rsid w:val="00327514"/>
    <w:rsid w:val="003302E2"/>
    <w:rsid w:val="0033330C"/>
    <w:rsid w:val="00333765"/>
    <w:rsid w:val="00334581"/>
    <w:rsid w:val="00335B24"/>
    <w:rsid w:val="00341228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A3930"/>
    <w:rsid w:val="003B074E"/>
    <w:rsid w:val="003B0F01"/>
    <w:rsid w:val="003B10C2"/>
    <w:rsid w:val="003B1599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196A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3DDB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4A81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26AC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B7512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F0E21"/>
    <w:rsid w:val="004F1359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1A72"/>
    <w:rsid w:val="00526E9F"/>
    <w:rsid w:val="00530DCB"/>
    <w:rsid w:val="00533A60"/>
    <w:rsid w:val="005365EE"/>
    <w:rsid w:val="0054072A"/>
    <w:rsid w:val="00542B93"/>
    <w:rsid w:val="00547B4A"/>
    <w:rsid w:val="005542C4"/>
    <w:rsid w:val="00554327"/>
    <w:rsid w:val="00555ACC"/>
    <w:rsid w:val="00557ECA"/>
    <w:rsid w:val="00561463"/>
    <w:rsid w:val="005631EE"/>
    <w:rsid w:val="00564248"/>
    <w:rsid w:val="00565571"/>
    <w:rsid w:val="0056611C"/>
    <w:rsid w:val="0056630F"/>
    <w:rsid w:val="00567280"/>
    <w:rsid w:val="00567FED"/>
    <w:rsid w:val="00570B9D"/>
    <w:rsid w:val="00572E4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150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511"/>
    <w:rsid w:val="005D67F9"/>
    <w:rsid w:val="005E0066"/>
    <w:rsid w:val="005E0877"/>
    <w:rsid w:val="005E09B1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542"/>
    <w:rsid w:val="00642D10"/>
    <w:rsid w:val="00642E20"/>
    <w:rsid w:val="006430E6"/>
    <w:rsid w:val="006435AD"/>
    <w:rsid w:val="00644473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69A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0EF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0BC6"/>
    <w:rsid w:val="00702D88"/>
    <w:rsid w:val="007036CE"/>
    <w:rsid w:val="007051A2"/>
    <w:rsid w:val="007051EE"/>
    <w:rsid w:val="007066AE"/>
    <w:rsid w:val="00707441"/>
    <w:rsid w:val="007112D1"/>
    <w:rsid w:val="007145FD"/>
    <w:rsid w:val="0071715A"/>
    <w:rsid w:val="00717737"/>
    <w:rsid w:val="00724B0D"/>
    <w:rsid w:val="00724BA6"/>
    <w:rsid w:val="00725212"/>
    <w:rsid w:val="00733469"/>
    <w:rsid w:val="0073527C"/>
    <w:rsid w:val="00736B2A"/>
    <w:rsid w:val="00737EBE"/>
    <w:rsid w:val="00737F58"/>
    <w:rsid w:val="00746D27"/>
    <w:rsid w:val="0074769C"/>
    <w:rsid w:val="007513DF"/>
    <w:rsid w:val="00752B48"/>
    <w:rsid w:val="00752E16"/>
    <w:rsid w:val="007536BF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B1E"/>
    <w:rsid w:val="007A1F99"/>
    <w:rsid w:val="007A292F"/>
    <w:rsid w:val="007A4271"/>
    <w:rsid w:val="007A75D5"/>
    <w:rsid w:val="007A7DFB"/>
    <w:rsid w:val="007B4445"/>
    <w:rsid w:val="007B6D2D"/>
    <w:rsid w:val="007B6DF7"/>
    <w:rsid w:val="007C0765"/>
    <w:rsid w:val="007C4326"/>
    <w:rsid w:val="007C4737"/>
    <w:rsid w:val="007C695C"/>
    <w:rsid w:val="007C7391"/>
    <w:rsid w:val="007C77F1"/>
    <w:rsid w:val="007D1953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41CC3"/>
    <w:rsid w:val="00851753"/>
    <w:rsid w:val="00852621"/>
    <w:rsid w:val="008542BF"/>
    <w:rsid w:val="008548E2"/>
    <w:rsid w:val="00866CC2"/>
    <w:rsid w:val="00870037"/>
    <w:rsid w:val="00870309"/>
    <w:rsid w:val="008747D0"/>
    <w:rsid w:val="008807D2"/>
    <w:rsid w:val="0088605B"/>
    <w:rsid w:val="00886F6D"/>
    <w:rsid w:val="00887A67"/>
    <w:rsid w:val="008910F1"/>
    <w:rsid w:val="008916A9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0EBC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302C"/>
    <w:rsid w:val="008F4C12"/>
    <w:rsid w:val="008F5DF6"/>
    <w:rsid w:val="008F7BB8"/>
    <w:rsid w:val="00900573"/>
    <w:rsid w:val="009015A8"/>
    <w:rsid w:val="00901E31"/>
    <w:rsid w:val="00903F8D"/>
    <w:rsid w:val="009123F2"/>
    <w:rsid w:val="0091291A"/>
    <w:rsid w:val="00913C1E"/>
    <w:rsid w:val="00913C81"/>
    <w:rsid w:val="00915AA3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0FCB"/>
    <w:rsid w:val="0095212B"/>
    <w:rsid w:val="0095322C"/>
    <w:rsid w:val="00954BE5"/>
    <w:rsid w:val="009554E0"/>
    <w:rsid w:val="00956E30"/>
    <w:rsid w:val="009609F6"/>
    <w:rsid w:val="00965A29"/>
    <w:rsid w:val="00965E74"/>
    <w:rsid w:val="0097348C"/>
    <w:rsid w:val="0097537E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5BA2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CAA"/>
    <w:rsid w:val="009C1E8D"/>
    <w:rsid w:val="009C476D"/>
    <w:rsid w:val="009C6CE4"/>
    <w:rsid w:val="009D0407"/>
    <w:rsid w:val="009D0D69"/>
    <w:rsid w:val="009D3CFE"/>
    <w:rsid w:val="009D62FF"/>
    <w:rsid w:val="009D75E6"/>
    <w:rsid w:val="009E1E1A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0B7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128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23017"/>
    <w:rsid w:val="00B27982"/>
    <w:rsid w:val="00B31C32"/>
    <w:rsid w:val="00B32065"/>
    <w:rsid w:val="00B36483"/>
    <w:rsid w:val="00B41593"/>
    <w:rsid w:val="00B43ACD"/>
    <w:rsid w:val="00B43C5B"/>
    <w:rsid w:val="00B4566B"/>
    <w:rsid w:val="00B462AB"/>
    <w:rsid w:val="00B462AF"/>
    <w:rsid w:val="00B46761"/>
    <w:rsid w:val="00B47D96"/>
    <w:rsid w:val="00B50C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7C"/>
    <w:rsid w:val="00B8508E"/>
    <w:rsid w:val="00B860B4"/>
    <w:rsid w:val="00B90958"/>
    <w:rsid w:val="00B91943"/>
    <w:rsid w:val="00B9546E"/>
    <w:rsid w:val="00B965DB"/>
    <w:rsid w:val="00B96A32"/>
    <w:rsid w:val="00BA0BD2"/>
    <w:rsid w:val="00BB6803"/>
    <w:rsid w:val="00BB6968"/>
    <w:rsid w:val="00BB6A52"/>
    <w:rsid w:val="00BB6EB0"/>
    <w:rsid w:val="00BB7FD3"/>
    <w:rsid w:val="00BC0A9D"/>
    <w:rsid w:val="00BC275E"/>
    <w:rsid w:val="00BC578D"/>
    <w:rsid w:val="00BE094B"/>
    <w:rsid w:val="00BE21B3"/>
    <w:rsid w:val="00BE364C"/>
    <w:rsid w:val="00BE541E"/>
    <w:rsid w:val="00BE5E31"/>
    <w:rsid w:val="00BE7D1A"/>
    <w:rsid w:val="00BF08D1"/>
    <w:rsid w:val="00BF36B6"/>
    <w:rsid w:val="00BF3CFE"/>
    <w:rsid w:val="00BF4276"/>
    <w:rsid w:val="00BF5730"/>
    <w:rsid w:val="00BF6142"/>
    <w:rsid w:val="00C00002"/>
    <w:rsid w:val="00C00AA9"/>
    <w:rsid w:val="00C019C0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3CC7"/>
    <w:rsid w:val="00C3502C"/>
    <w:rsid w:val="00C35233"/>
    <w:rsid w:val="00C40073"/>
    <w:rsid w:val="00C406AC"/>
    <w:rsid w:val="00C411B6"/>
    <w:rsid w:val="00C42030"/>
    <w:rsid w:val="00C43370"/>
    <w:rsid w:val="00C469B2"/>
    <w:rsid w:val="00C51752"/>
    <w:rsid w:val="00C518A9"/>
    <w:rsid w:val="00C52818"/>
    <w:rsid w:val="00C566E2"/>
    <w:rsid w:val="00C574A6"/>
    <w:rsid w:val="00C6326F"/>
    <w:rsid w:val="00C65908"/>
    <w:rsid w:val="00C66D13"/>
    <w:rsid w:val="00C67E40"/>
    <w:rsid w:val="00C71693"/>
    <w:rsid w:val="00C71FBD"/>
    <w:rsid w:val="00C727E8"/>
    <w:rsid w:val="00C76094"/>
    <w:rsid w:val="00C77AB1"/>
    <w:rsid w:val="00C8049B"/>
    <w:rsid w:val="00C8426D"/>
    <w:rsid w:val="00C94ACE"/>
    <w:rsid w:val="00C96B9C"/>
    <w:rsid w:val="00CA0F4D"/>
    <w:rsid w:val="00CB2E66"/>
    <w:rsid w:val="00CB4A2E"/>
    <w:rsid w:val="00CB7D49"/>
    <w:rsid w:val="00CC1ADB"/>
    <w:rsid w:val="00CC53E8"/>
    <w:rsid w:val="00CC571C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6A62"/>
    <w:rsid w:val="00D77AD4"/>
    <w:rsid w:val="00D804EE"/>
    <w:rsid w:val="00D83C77"/>
    <w:rsid w:val="00D84996"/>
    <w:rsid w:val="00D8710A"/>
    <w:rsid w:val="00D875F7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63CF"/>
    <w:rsid w:val="00DB78E9"/>
    <w:rsid w:val="00DB7E73"/>
    <w:rsid w:val="00DC0F76"/>
    <w:rsid w:val="00DC6F14"/>
    <w:rsid w:val="00DC7973"/>
    <w:rsid w:val="00DD1460"/>
    <w:rsid w:val="00DD53F2"/>
    <w:rsid w:val="00DD69AE"/>
    <w:rsid w:val="00DD6CF6"/>
    <w:rsid w:val="00DE2823"/>
    <w:rsid w:val="00DE3BC8"/>
    <w:rsid w:val="00DE4256"/>
    <w:rsid w:val="00DE7D8F"/>
    <w:rsid w:val="00DF3933"/>
    <w:rsid w:val="00DF39E1"/>
    <w:rsid w:val="00E01393"/>
    <w:rsid w:val="00E017C2"/>
    <w:rsid w:val="00E07AE4"/>
    <w:rsid w:val="00E13995"/>
    <w:rsid w:val="00E13D95"/>
    <w:rsid w:val="00E1515E"/>
    <w:rsid w:val="00E17481"/>
    <w:rsid w:val="00E20E72"/>
    <w:rsid w:val="00E2297D"/>
    <w:rsid w:val="00E26DF8"/>
    <w:rsid w:val="00E27E96"/>
    <w:rsid w:val="00E32BE5"/>
    <w:rsid w:val="00E405A1"/>
    <w:rsid w:val="00E411A6"/>
    <w:rsid w:val="00E41BA7"/>
    <w:rsid w:val="00E41DCD"/>
    <w:rsid w:val="00E42E91"/>
    <w:rsid w:val="00E44180"/>
    <w:rsid w:val="00E448D3"/>
    <w:rsid w:val="00E516F5"/>
    <w:rsid w:val="00E53017"/>
    <w:rsid w:val="00E567C7"/>
    <w:rsid w:val="00E57A8B"/>
    <w:rsid w:val="00E605CE"/>
    <w:rsid w:val="00E62767"/>
    <w:rsid w:val="00E628AE"/>
    <w:rsid w:val="00E64FF6"/>
    <w:rsid w:val="00E66673"/>
    <w:rsid w:val="00E70241"/>
    <w:rsid w:val="00E7310B"/>
    <w:rsid w:val="00E73A24"/>
    <w:rsid w:val="00E752D7"/>
    <w:rsid w:val="00E80832"/>
    <w:rsid w:val="00E81E9B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5AF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3761"/>
    <w:rsid w:val="00EF5B90"/>
    <w:rsid w:val="00EF6A74"/>
    <w:rsid w:val="00EF6FBA"/>
    <w:rsid w:val="00F002DE"/>
    <w:rsid w:val="00F01D8A"/>
    <w:rsid w:val="00F02A78"/>
    <w:rsid w:val="00F03793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11A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0F0E"/>
    <w:rsid w:val="00F92BFC"/>
    <w:rsid w:val="00F940B0"/>
    <w:rsid w:val="00F9534F"/>
    <w:rsid w:val="00F95924"/>
    <w:rsid w:val="00F95CC5"/>
    <w:rsid w:val="00F97506"/>
    <w:rsid w:val="00FA25BE"/>
    <w:rsid w:val="00FA40C6"/>
    <w:rsid w:val="00FA60FF"/>
    <w:rsid w:val="00FB5602"/>
    <w:rsid w:val="00FB6294"/>
    <w:rsid w:val="00FC2289"/>
    <w:rsid w:val="00FC5860"/>
    <w:rsid w:val="00FC6C0F"/>
    <w:rsid w:val="00FD1AFC"/>
    <w:rsid w:val="00FD5AA9"/>
    <w:rsid w:val="00FD638B"/>
    <w:rsid w:val="00FE09CA"/>
    <w:rsid w:val="00FE3AE9"/>
    <w:rsid w:val="00FE56E2"/>
    <w:rsid w:val="00FE5767"/>
    <w:rsid w:val="00FE61EC"/>
    <w:rsid w:val="00FF074A"/>
    <w:rsid w:val="00FF14C3"/>
    <w:rsid w:val="00FF4968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sid w:val="009E1E1A"/>
    <w:pPr>
      <w:spacing w:line="360" w:lineRule="auto"/>
    </w:pPr>
    <w:rPr>
      <w:sz w:val="24"/>
      <w:szCs w:val="24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  <w:style w:type="paragraph" w:styleId="Luettelokappale">
    <w:name w:val="List Paragraph"/>
    <w:basedOn w:val="Normaali"/>
    <w:uiPriority w:val="34"/>
    <w:qFormat/>
    <w:rsid w:val="00D875F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5</TotalTime>
  <Pages>5</Pages>
  <Words>836</Words>
  <Characters>6778</Characters>
  <Application>Microsoft Office Word</Application>
  <DocSecurity>0</DocSecurity>
  <Lines>56</Lines>
  <Paragraphs>15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7599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Sanna Häkkinen</cp:lastModifiedBy>
  <cp:revision>72</cp:revision>
  <cp:lastPrinted>2013-10-11T10:39:00Z</cp:lastPrinted>
  <dcterms:created xsi:type="dcterms:W3CDTF">2024-02-17T12:45:00Z</dcterms:created>
  <dcterms:modified xsi:type="dcterms:W3CDTF">2024-03-03T1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